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9B4F2" w14:textId="0F168C3D" w:rsidR="003F2617" w:rsidRPr="000F4D96" w:rsidRDefault="0047432A" w:rsidP="0047432A">
      <w:pPr>
        <w:spacing w:line="240" w:lineRule="auto"/>
        <w:rPr>
          <w:rFonts w:asciiTheme="minorHAnsi" w:hAnsiTheme="minorHAnsi"/>
          <w:b/>
          <w:szCs w:val="24"/>
          <w:lang w:val="en-US"/>
        </w:rPr>
      </w:pPr>
      <w:r w:rsidRPr="000F4D96">
        <w:rPr>
          <w:rFonts w:asciiTheme="minorHAnsi" w:hAnsiTheme="minorHAnsi"/>
          <w:b/>
          <w:szCs w:val="24"/>
          <w:lang w:val="en-US"/>
        </w:rPr>
        <w:t>Application for Biomaterial Samples</w:t>
      </w:r>
      <w:r w:rsidR="00ED01C9">
        <w:rPr>
          <w:rFonts w:asciiTheme="minorHAnsi" w:hAnsiTheme="minorHAnsi"/>
          <w:b/>
          <w:szCs w:val="24"/>
          <w:lang w:val="en-US"/>
        </w:rPr>
        <w:t xml:space="preserve"> and/or Data</w:t>
      </w:r>
      <w:r w:rsidRPr="000F4D96">
        <w:rPr>
          <w:rFonts w:asciiTheme="minorHAnsi" w:hAnsiTheme="minorHAnsi"/>
          <w:b/>
          <w:szCs w:val="24"/>
          <w:lang w:val="en-US"/>
        </w:rPr>
        <w:t xml:space="preserve"> of </w:t>
      </w:r>
      <w:r w:rsidR="00094C11">
        <w:rPr>
          <w:rFonts w:asciiTheme="minorHAnsi" w:hAnsiTheme="minorHAnsi"/>
          <w:b/>
          <w:szCs w:val="24"/>
          <w:lang w:val="en-US"/>
        </w:rPr>
        <w:t>NAREG</w:t>
      </w:r>
    </w:p>
    <w:p w14:paraId="7543855C" w14:textId="2CF8FC79" w:rsidR="0047432A" w:rsidRPr="000F4D96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  <w:r w:rsidRPr="000F4D96">
        <w:rPr>
          <w:rFonts w:asciiTheme="minorHAnsi" w:hAnsiTheme="minorHAnsi"/>
          <w:szCs w:val="24"/>
          <w:lang w:val="en-US"/>
        </w:rPr>
        <w:t>[max. 2 pages excluding references]</w:t>
      </w:r>
    </w:p>
    <w:p w14:paraId="397C1B78" w14:textId="77777777" w:rsidR="00AD2258" w:rsidRPr="00A4088B" w:rsidRDefault="00AD2258" w:rsidP="0047432A">
      <w:pPr>
        <w:spacing w:line="240" w:lineRule="auto"/>
        <w:rPr>
          <w:rFonts w:asciiTheme="minorHAnsi" w:hAnsiTheme="minorHAnsi"/>
          <w:szCs w:val="24"/>
          <w:lang w:val="en-US"/>
        </w:rPr>
      </w:pPr>
    </w:p>
    <w:p w14:paraId="66FA701E" w14:textId="063B864B" w:rsidR="00AD2258" w:rsidRPr="00094C11" w:rsidRDefault="681753F6" w:rsidP="681753F6">
      <w:pPr>
        <w:spacing w:line="240" w:lineRule="auto"/>
        <w:jc w:val="both"/>
        <w:rPr>
          <w:rFonts w:asciiTheme="minorHAnsi" w:hAnsiTheme="minorHAnsi"/>
          <w:b/>
          <w:bCs/>
          <w:lang w:val="en-US"/>
        </w:rPr>
      </w:pPr>
      <w:r w:rsidRPr="681753F6">
        <w:rPr>
          <w:rFonts w:asciiTheme="minorHAnsi" w:hAnsiTheme="minorHAnsi"/>
          <w:b/>
          <w:bCs/>
          <w:lang w:val="en-US"/>
        </w:rPr>
        <w:t xml:space="preserve">NOTE: all publications mediated by NAREG have to appropriately mention NAREG in the manuscripts and all accepted publications have to be reported to NAREG at </w:t>
      </w:r>
      <w:hyperlink r:id="rId7">
        <w:r w:rsidRPr="681753F6">
          <w:rPr>
            <w:rStyle w:val="Hyperlink"/>
            <w:rFonts w:asciiTheme="minorHAnsi" w:hAnsiTheme="minorHAnsi"/>
            <w:b/>
            <w:bCs/>
            <w:i/>
            <w:iCs/>
            <w:lang w:val="en-US"/>
          </w:rPr>
          <w:t>support-nareg@ukaachen.de</w:t>
        </w:r>
      </w:hyperlink>
    </w:p>
    <w:p w14:paraId="022C1917" w14:textId="3B2722D3" w:rsidR="003F2617" w:rsidRPr="00A4088B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</w:p>
    <w:p w14:paraId="676FCD9E" w14:textId="7AB5EC0C" w:rsidR="003F2617" w:rsidRDefault="000F4D96" w:rsidP="0047432A">
      <w:pPr>
        <w:spacing w:line="240" w:lineRule="auto"/>
        <w:rPr>
          <w:rFonts w:asciiTheme="minorHAnsi" w:hAnsiTheme="minorHAnsi"/>
          <w:b/>
          <w:sz w:val="26"/>
          <w:szCs w:val="26"/>
          <w:lang w:val="en-US"/>
        </w:rPr>
      </w:pPr>
      <w:r>
        <w:rPr>
          <w:rFonts w:asciiTheme="minorHAnsi" w:hAnsiTheme="minorHAnsi"/>
          <w:b/>
          <w:sz w:val="26"/>
          <w:szCs w:val="26"/>
          <w:lang w:val="en-US"/>
        </w:rPr>
        <w:t xml:space="preserve">Project </w:t>
      </w:r>
      <w:r w:rsidR="003F2617">
        <w:rPr>
          <w:rFonts w:asciiTheme="minorHAnsi" w:hAnsiTheme="minorHAnsi"/>
          <w:b/>
          <w:sz w:val="26"/>
          <w:szCs w:val="26"/>
          <w:lang w:val="en-US"/>
        </w:rPr>
        <w:t>Title: XXXX</w:t>
      </w:r>
    </w:p>
    <w:p w14:paraId="40392A95" w14:textId="77777777" w:rsidR="003F2617" w:rsidRDefault="003F2617" w:rsidP="0047432A">
      <w:pPr>
        <w:spacing w:line="240" w:lineRule="auto"/>
        <w:rPr>
          <w:rFonts w:asciiTheme="minorHAnsi" w:hAnsiTheme="minorHAnsi"/>
          <w:b/>
          <w:sz w:val="26"/>
          <w:szCs w:val="26"/>
          <w:lang w:val="en-US"/>
        </w:rPr>
      </w:pPr>
    </w:p>
    <w:p w14:paraId="63EAE229" w14:textId="35A9CDA0" w:rsidR="003F2617" w:rsidRPr="003F2617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  <w:r w:rsidRPr="003F2617">
        <w:rPr>
          <w:rFonts w:asciiTheme="minorHAnsi" w:hAnsiTheme="minorHAnsi"/>
          <w:szCs w:val="24"/>
          <w:lang w:val="en-US"/>
        </w:rPr>
        <w:t>Name of applicant:</w:t>
      </w:r>
      <w:r w:rsidR="000F4D96">
        <w:rPr>
          <w:rFonts w:asciiTheme="minorHAnsi" w:hAnsiTheme="minorHAnsi"/>
          <w:szCs w:val="24"/>
          <w:lang w:val="en-US"/>
        </w:rPr>
        <w:t xml:space="preserve"> XXX</w:t>
      </w:r>
    </w:p>
    <w:p w14:paraId="429BDE29" w14:textId="3BBD0DD5" w:rsidR="003F2617" w:rsidRPr="003F2617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  <w:r w:rsidRPr="003F2617">
        <w:rPr>
          <w:rFonts w:asciiTheme="minorHAnsi" w:hAnsiTheme="minorHAnsi"/>
          <w:szCs w:val="24"/>
          <w:lang w:val="en-US"/>
        </w:rPr>
        <w:t>Institute/Center:</w:t>
      </w:r>
      <w:r w:rsidR="000F4D96">
        <w:rPr>
          <w:rFonts w:asciiTheme="minorHAnsi" w:hAnsiTheme="minorHAnsi"/>
          <w:szCs w:val="24"/>
          <w:lang w:val="en-US"/>
        </w:rPr>
        <w:t xml:space="preserve"> XXX</w:t>
      </w:r>
    </w:p>
    <w:p w14:paraId="35A89955" w14:textId="53DDFB2C" w:rsidR="003F2617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  <w:r>
        <w:rPr>
          <w:rFonts w:asciiTheme="minorHAnsi" w:hAnsiTheme="minorHAnsi"/>
          <w:szCs w:val="24"/>
          <w:lang w:val="en-US"/>
        </w:rPr>
        <w:t>Address:</w:t>
      </w:r>
      <w:r w:rsidR="000F4D96">
        <w:rPr>
          <w:rFonts w:asciiTheme="minorHAnsi" w:hAnsiTheme="minorHAnsi"/>
          <w:szCs w:val="24"/>
          <w:lang w:val="en-US"/>
        </w:rPr>
        <w:t xml:space="preserve"> XXX</w:t>
      </w:r>
    </w:p>
    <w:p w14:paraId="1AB6F033" w14:textId="35C7D236" w:rsidR="003F2617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  <w:r w:rsidRPr="003F2617">
        <w:rPr>
          <w:rFonts w:asciiTheme="minorHAnsi" w:hAnsiTheme="minorHAnsi"/>
          <w:szCs w:val="24"/>
          <w:lang w:val="en-US"/>
        </w:rPr>
        <w:t xml:space="preserve">E-Mail: </w:t>
      </w:r>
      <w:r w:rsidR="000F4D96">
        <w:rPr>
          <w:rFonts w:asciiTheme="minorHAnsi" w:hAnsiTheme="minorHAnsi"/>
          <w:szCs w:val="24"/>
          <w:lang w:val="en-US"/>
        </w:rPr>
        <w:t>XXX</w:t>
      </w:r>
    </w:p>
    <w:p w14:paraId="56BC2A14" w14:textId="4A953D6E" w:rsidR="003F2617" w:rsidRDefault="003F2617" w:rsidP="0047432A">
      <w:pPr>
        <w:spacing w:line="240" w:lineRule="auto"/>
        <w:rPr>
          <w:rFonts w:asciiTheme="minorHAnsi" w:hAnsiTheme="minorHAnsi"/>
          <w:szCs w:val="24"/>
          <w:lang w:val="en-US"/>
        </w:rPr>
      </w:pPr>
    </w:p>
    <w:p w14:paraId="5AE33C33" w14:textId="6F2A945C" w:rsidR="003F2617" w:rsidRPr="000F4D96" w:rsidRDefault="003F2617" w:rsidP="0047432A">
      <w:pPr>
        <w:spacing w:line="240" w:lineRule="auto"/>
        <w:rPr>
          <w:rFonts w:asciiTheme="minorHAnsi" w:hAnsiTheme="minorHAnsi" w:cstheme="minorHAnsi"/>
          <w:b/>
          <w:szCs w:val="24"/>
          <w:u w:val="single"/>
          <w:lang w:val="en-US"/>
        </w:rPr>
      </w:pPr>
      <w:r w:rsidRPr="000F4D96">
        <w:rPr>
          <w:rFonts w:asciiTheme="minorHAnsi" w:hAnsiTheme="minorHAnsi" w:cstheme="minorHAnsi"/>
          <w:b/>
          <w:szCs w:val="24"/>
          <w:u w:val="single"/>
          <w:lang w:val="en-US"/>
        </w:rPr>
        <w:t>Project outline:</w:t>
      </w:r>
    </w:p>
    <w:p w14:paraId="09F5C1BE" w14:textId="51628970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  <w:r w:rsidRPr="003F2617">
        <w:rPr>
          <w:rFonts w:asciiTheme="minorHAnsi" w:hAnsiTheme="minorHAnsi" w:cstheme="minorHAnsi"/>
          <w:b/>
          <w:szCs w:val="24"/>
          <w:lang w:val="en-US"/>
        </w:rPr>
        <w:t xml:space="preserve">Research Question &amp; short background (max. 5 lines): </w:t>
      </w:r>
    </w:p>
    <w:p w14:paraId="341659C2" w14:textId="1CC51FD2" w:rsidR="003F2617" w:rsidRPr="003F2617" w:rsidRDefault="00AD2258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  <w:r>
        <w:rPr>
          <w:rFonts w:asciiTheme="minorHAnsi" w:eastAsiaTheme="minorHAnsi" w:hAnsiTheme="minorHAnsi" w:cstheme="minorHAnsi"/>
          <w:iCs/>
          <w:szCs w:val="24"/>
          <w:lang w:val="en-US" w:eastAsia="en-US"/>
        </w:rPr>
        <w:t>XXX</w:t>
      </w:r>
    </w:p>
    <w:p w14:paraId="587E491B" w14:textId="77777777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</w:p>
    <w:p w14:paraId="7FC784A5" w14:textId="77777777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</w:p>
    <w:p w14:paraId="2438A71A" w14:textId="77777777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</w:p>
    <w:p w14:paraId="319C2A49" w14:textId="51AB6142" w:rsidR="000F4D96" w:rsidRDefault="000F4D96" w:rsidP="000F4D96">
      <w:pPr>
        <w:spacing w:before="120" w:line="240" w:lineRule="auto"/>
        <w:rPr>
          <w:rFonts w:asciiTheme="minorHAnsi" w:hAnsiTheme="minorHAnsi" w:cstheme="minorHAnsi"/>
          <w:iCs/>
          <w:szCs w:val="24"/>
          <w:lang w:val="en-US"/>
        </w:rPr>
      </w:pPr>
      <w:r>
        <w:rPr>
          <w:rFonts w:asciiTheme="minorHAnsi" w:hAnsiTheme="minorHAnsi" w:cstheme="minorHAnsi"/>
          <w:iCs/>
          <w:szCs w:val="24"/>
          <w:lang w:val="en-US"/>
        </w:rPr>
        <w:t>Own five most important papers relevant to the project:</w:t>
      </w:r>
    </w:p>
    <w:p w14:paraId="36BEF2B9" w14:textId="025CDAE0" w:rsidR="000F4D96" w:rsidRPr="000F4D96" w:rsidRDefault="000F4D96" w:rsidP="003F2617">
      <w:pPr>
        <w:spacing w:line="240" w:lineRule="auto"/>
        <w:rPr>
          <w:rFonts w:asciiTheme="minorHAnsi" w:hAnsiTheme="minorHAnsi" w:cstheme="minorHAnsi"/>
          <w:iCs/>
          <w:sz w:val="20"/>
          <w:lang w:val="en-US"/>
        </w:rPr>
      </w:pPr>
      <w:r w:rsidRPr="000F4D96">
        <w:rPr>
          <w:rFonts w:asciiTheme="minorHAnsi" w:hAnsiTheme="minorHAnsi" w:cstheme="minorHAnsi"/>
          <w:iCs/>
          <w:sz w:val="20"/>
          <w:lang w:val="en-US"/>
        </w:rPr>
        <w:t>1.</w:t>
      </w:r>
      <w:r>
        <w:rPr>
          <w:rFonts w:asciiTheme="minorHAnsi" w:hAnsiTheme="minorHAnsi" w:cstheme="minorHAnsi"/>
          <w:iCs/>
          <w:sz w:val="20"/>
          <w:lang w:val="en-US"/>
        </w:rPr>
        <w:t xml:space="preserve"> XXX</w:t>
      </w:r>
    </w:p>
    <w:p w14:paraId="2EC315F3" w14:textId="69BF4D2D" w:rsidR="000F4D96" w:rsidRPr="000F4D96" w:rsidRDefault="000F4D96" w:rsidP="003F2617">
      <w:pPr>
        <w:spacing w:line="240" w:lineRule="auto"/>
        <w:rPr>
          <w:rFonts w:asciiTheme="minorHAnsi" w:hAnsiTheme="minorHAnsi" w:cstheme="minorHAnsi"/>
          <w:iCs/>
          <w:sz w:val="20"/>
          <w:lang w:val="en-US"/>
        </w:rPr>
      </w:pPr>
      <w:r w:rsidRPr="000F4D96">
        <w:rPr>
          <w:rFonts w:asciiTheme="minorHAnsi" w:hAnsiTheme="minorHAnsi" w:cstheme="minorHAnsi"/>
          <w:iCs/>
          <w:sz w:val="20"/>
          <w:lang w:val="en-US"/>
        </w:rPr>
        <w:t>2.</w:t>
      </w:r>
      <w:r>
        <w:rPr>
          <w:rFonts w:asciiTheme="minorHAnsi" w:hAnsiTheme="minorHAnsi" w:cstheme="minorHAnsi"/>
          <w:iCs/>
          <w:sz w:val="20"/>
          <w:lang w:val="en-US"/>
        </w:rPr>
        <w:t xml:space="preserve"> XXX</w:t>
      </w:r>
    </w:p>
    <w:p w14:paraId="08CE4D6E" w14:textId="3FBDA02D" w:rsidR="000F4D96" w:rsidRPr="000F4D96" w:rsidRDefault="000F4D96" w:rsidP="003F2617">
      <w:pPr>
        <w:spacing w:line="240" w:lineRule="auto"/>
        <w:rPr>
          <w:rFonts w:asciiTheme="minorHAnsi" w:hAnsiTheme="minorHAnsi" w:cstheme="minorHAnsi"/>
          <w:iCs/>
          <w:sz w:val="20"/>
          <w:lang w:val="en-US"/>
        </w:rPr>
      </w:pPr>
      <w:r w:rsidRPr="000F4D96">
        <w:rPr>
          <w:rFonts w:asciiTheme="minorHAnsi" w:hAnsiTheme="minorHAnsi" w:cstheme="minorHAnsi"/>
          <w:iCs/>
          <w:sz w:val="20"/>
          <w:lang w:val="en-US"/>
        </w:rPr>
        <w:t>3.</w:t>
      </w:r>
      <w:r>
        <w:rPr>
          <w:rFonts w:asciiTheme="minorHAnsi" w:hAnsiTheme="minorHAnsi" w:cstheme="minorHAnsi"/>
          <w:iCs/>
          <w:sz w:val="20"/>
          <w:lang w:val="en-US"/>
        </w:rPr>
        <w:t xml:space="preserve"> XXX</w:t>
      </w:r>
    </w:p>
    <w:p w14:paraId="5D11E5A0" w14:textId="05DF42A9" w:rsidR="000F4D96" w:rsidRPr="000F4D96" w:rsidRDefault="000F4D96" w:rsidP="003F2617">
      <w:pPr>
        <w:spacing w:line="240" w:lineRule="auto"/>
        <w:rPr>
          <w:rFonts w:asciiTheme="minorHAnsi" w:hAnsiTheme="minorHAnsi" w:cstheme="minorHAnsi"/>
          <w:iCs/>
          <w:sz w:val="20"/>
          <w:lang w:val="en-US"/>
        </w:rPr>
      </w:pPr>
      <w:r w:rsidRPr="000F4D96">
        <w:rPr>
          <w:rFonts w:asciiTheme="minorHAnsi" w:hAnsiTheme="minorHAnsi" w:cstheme="minorHAnsi"/>
          <w:iCs/>
          <w:sz w:val="20"/>
          <w:lang w:val="en-US"/>
        </w:rPr>
        <w:t>4.</w:t>
      </w:r>
      <w:r>
        <w:rPr>
          <w:rFonts w:asciiTheme="minorHAnsi" w:hAnsiTheme="minorHAnsi" w:cstheme="minorHAnsi"/>
          <w:iCs/>
          <w:sz w:val="20"/>
          <w:lang w:val="en-US"/>
        </w:rPr>
        <w:t xml:space="preserve"> XXX</w:t>
      </w:r>
    </w:p>
    <w:p w14:paraId="46EA5FE7" w14:textId="7AB3EE42" w:rsidR="000F4D96" w:rsidRPr="000F4D96" w:rsidRDefault="000F4D96" w:rsidP="003F2617">
      <w:pPr>
        <w:spacing w:line="240" w:lineRule="auto"/>
        <w:rPr>
          <w:rFonts w:asciiTheme="minorHAnsi" w:hAnsiTheme="minorHAnsi" w:cstheme="minorHAnsi"/>
          <w:iCs/>
          <w:sz w:val="20"/>
          <w:lang w:val="en-US"/>
        </w:rPr>
      </w:pPr>
      <w:r>
        <w:rPr>
          <w:rFonts w:asciiTheme="minorHAnsi" w:hAnsiTheme="minorHAnsi" w:cstheme="minorHAnsi"/>
          <w:iCs/>
          <w:sz w:val="20"/>
          <w:lang w:val="en-US"/>
        </w:rPr>
        <w:t>5. XXX</w:t>
      </w:r>
    </w:p>
    <w:p w14:paraId="47A99713" w14:textId="39B2B961" w:rsidR="003F2617" w:rsidRPr="003F2617" w:rsidRDefault="003F2617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 w:rsidRPr="003F2617">
        <w:rPr>
          <w:rFonts w:asciiTheme="minorHAnsi" w:hAnsiTheme="minorHAnsi" w:cstheme="minorHAnsi"/>
          <w:b/>
          <w:i/>
          <w:iCs/>
          <w:szCs w:val="24"/>
          <w:lang w:val="en-US"/>
        </w:rPr>
        <w:t>Aim(s) (max. 5 lines</w:t>
      </w:r>
      <w:r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 as bullets</w:t>
      </w:r>
      <w:r w:rsidRPr="003F2617"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): </w:t>
      </w:r>
    </w:p>
    <w:p w14:paraId="50158127" w14:textId="225889FF" w:rsidR="003F2617" w:rsidRPr="003F2617" w:rsidRDefault="003F2617" w:rsidP="003F2617">
      <w:pPr>
        <w:pStyle w:val="Listenabsatz"/>
        <w:numPr>
          <w:ilvl w:val="0"/>
          <w:numId w:val="1"/>
        </w:numPr>
        <w:spacing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>
        <w:rPr>
          <w:rFonts w:asciiTheme="minorHAnsi" w:hAnsiTheme="minorHAnsi" w:cstheme="minorHAnsi"/>
          <w:b/>
          <w:i/>
          <w:iCs/>
          <w:szCs w:val="24"/>
          <w:lang w:val="en-US"/>
        </w:rPr>
        <w:t>XXX</w:t>
      </w:r>
    </w:p>
    <w:p w14:paraId="6408996C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</w:p>
    <w:p w14:paraId="38F29F6C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</w:p>
    <w:p w14:paraId="4EDACE3F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</w:p>
    <w:p w14:paraId="5FA64D71" w14:textId="24CAFDB8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BE84DAA" w14:textId="4C3F78D6" w:rsidR="003F2617" w:rsidRPr="000F4D96" w:rsidRDefault="003F2617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 w:rsidRPr="000F4D96"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Analysis (max. 10 lines): </w:t>
      </w:r>
    </w:p>
    <w:p w14:paraId="19F8797B" w14:textId="7E6D1813" w:rsidR="003F2617" w:rsidRPr="003F2617" w:rsidRDefault="00AD2258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  <w:r>
        <w:rPr>
          <w:rFonts w:asciiTheme="minorHAnsi" w:hAnsiTheme="minorHAnsi" w:cstheme="minorHAnsi"/>
          <w:szCs w:val="24"/>
          <w:lang w:val="en-US"/>
        </w:rPr>
        <w:t>XXX</w:t>
      </w:r>
    </w:p>
    <w:p w14:paraId="6C592DEF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34442A41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3615BFFA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B72B4C8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A8E4A20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3FBE9600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0D8D58E4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0297E2F9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17EB0A28" w14:textId="77777777" w:rsidR="003F2617" w:rsidRPr="003F2617" w:rsidRDefault="003F2617" w:rsidP="003F2617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1A7454DC" w14:textId="01E64881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A783342" w14:textId="77777777" w:rsidR="00A4088B" w:rsidRDefault="00A4088B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37499BEA" w14:textId="721B5CAB" w:rsidR="003F2617" w:rsidRPr="000F4D96" w:rsidRDefault="003F2617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 w:rsidRPr="000F4D96">
        <w:rPr>
          <w:rFonts w:asciiTheme="minorHAnsi" w:hAnsiTheme="minorHAnsi" w:cstheme="minorHAnsi"/>
          <w:b/>
          <w:i/>
          <w:iCs/>
          <w:szCs w:val="24"/>
          <w:lang w:val="en-US"/>
        </w:rPr>
        <w:lastRenderedPageBreak/>
        <w:t>Expected Results/ Data generated (max. 5 lines):</w:t>
      </w:r>
      <w:r w:rsidR="00094C11"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 </w:t>
      </w:r>
    </w:p>
    <w:p w14:paraId="1DEF2A44" w14:textId="0F03F7DA" w:rsidR="003F2617" w:rsidRPr="003F2617" w:rsidRDefault="00AD2258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  <w:r>
        <w:rPr>
          <w:rFonts w:asciiTheme="minorHAnsi" w:eastAsiaTheme="minorHAnsi" w:hAnsiTheme="minorHAnsi" w:cstheme="minorHAnsi"/>
          <w:iCs/>
          <w:szCs w:val="24"/>
          <w:lang w:val="en-US" w:eastAsia="en-US"/>
        </w:rPr>
        <w:t>XXX</w:t>
      </w:r>
    </w:p>
    <w:p w14:paraId="7B352666" w14:textId="77777777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</w:p>
    <w:p w14:paraId="410F23FF" w14:textId="77777777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</w:p>
    <w:p w14:paraId="7CE4BABC" w14:textId="77777777" w:rsidR="003F2617" w:rsidRPr="003F2617" w:rsidRDefault="003F2617" w:rsidP="003F2617">
      <w:pPr>
        <w:spacing w:line="240" w:lineRule="auto"/>
        <w:rPr>
          <w:rFonts w:asciiTheme="minorHAnsi" w:eastAsiaTheme="minorHAnsi" w:hAnsiTheme="minorHAnsi" w:cstheme="minorHAnsi"/>
          <w:iCs/>
          <w:szCs w:val="24"/>
          <w:lang w:val="en-US" w:eastAsia="en-US"/>
        </w:rPr>
      </w:pPr>
    </w:p>
    <w:p w14:paraId="790105D4" w14:textId="6DDCBAFA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47FDEC40" w14:textId="71CBB3DE" w:rsidR="003F2617" w:rsidRPr="000F4D96" w:rsidRDefault="00094C11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>
        <w:rPr>
          <w:rFonts w:asciiTheme="minorHAnsi" w:hAnsiTheme="minorHAnsi" w:cstheme="minorHAnsi"/>
          <w:b/>
          <w:i/>
          <w:iCs/>
          <w:szCs w:val="24"/>
          <w:lang w:val="en-US"/>
        </w:rPr>
        <w:t>Funding</w:t>
      </w:r>
      <w:r w:rsidR="003F2617" w:rsidRPr="000F4D96"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 (max. 3 lines): </w:t>
      </w:r>
    </w:p>
    <w:p w14:paraId="54959681" w14:textId="7ABD0DEE" w:rsidR="003F2617" w:rsidRDefault="00AD2258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  <w:r>
        <w:rPr>
          <w:rFonts w:asciiTheme="minorHAnsi" w:hAnsiTheme="minorHAnsi" w:cstheme="minorHAnsi"/>
          <w:szCs w:val="24"/>
          <w:lang w:val="en-US"/>
        </w:rPr>
        <w:t>XXX</w:t>
      </w:r>
    </w:p>
    <w:p w14:paraId="01F83EDB" w14:textId="2B9008A3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4FA82E15" w14:textId="2AAAB096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14525C2" w14:textId="085B2DCE" w:rsidR="003F2617" w:rsidRPr="000F4D96" w:rsidRDefault="003F2617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 w:rsidRPr="000F4D96"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Other participating centers (max. 5 lines): </w:t>
      </w:r>
    </w:p>
    <w:p w14:paraId="6C2DEA0F" w14:textId="3507D3F5" w:rsidR="003F2617" w:rsidRDefault="00AD2258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  <w:r>
        <w:rPr>
          <w:rFonts w:asciiTheme="minorHAnsi" w:hAnsiTheme="minorHAnsi" w:cstheme="minorHAnsi"/>
          <w:szCs w:val="24"/>
          <w:lang w:val="en-US"/>
        </w:rPr>
        <w:t>XXX</w:t>
      </w:r>
    </w:p>
    <w:p w14:paraId="1BCD7864" w14:textId="34904BA0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1EB214EA" w14:textId="30D91C0B" w:rsid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14158CF8" w14:textId="77777777" w:rsidR="003F2617" w:rsidRPr="003F2617" w:rsidRDefault="003F2617" w:rsidP="0047432A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4399E1AA" w14:textId="77777777" w:rsidR="004F4629" w:rsidRPr="003F2617" w:rsidRDefault="004F4629" w:rsidP="0047432A">
      <w:pPr>
        <w:spacing w:line="240" w:lineRule="auto"/>
        <w:rPr>
          <w:rFonts w:asciiTheme="minorHAnsi" w:hAnsiTheme="minorHAnsi" w:cstheme="minorHAnsi"/>
          <w:b/>
          <w:szCs w:val="24"/>
          <w:lang w:val="en-US"/>
        </w:rPr>
      </w:pPr>
    </w:p>
    <w:p w14:paraId="44B1333C" w14:textId="2E64D8CB" w:rsidR="00B22986" w:rsidRDefault="000F4D96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 w:rsidRPr="000F4D96"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Requested </w:t>
      </w:r>
      <w:r w:rsidR="00AE5E85"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data and/or </w:t>
      </w:r>
      <w:r w:rsidRPr="000F4D96">
        <w:rPr>
          <w:rFonts w:asciiTheme="minorHAnsi" w:hAnsiTheme="minorHAnsi" w:cstheme="minorHAnsi"/>
          <w:b/>
          <w:i/>
          <w:iCs/>
          <w:szCs w:val="24"/>
          <w:lang w:val="en-US"/>
        </w:rPr>
        <w:t>material (max 15 lines):</w:t>
      </w:r>
    </w:p>
    <w:p w14:paraId="78B9D0FE" w14:textId="6D3F64BA" w:rsidR="004F4629" w:rsidRPr="00B22986" w:rsidRDefault="00ED01C9" w:rsidP="00B22986">
      <w:pPr>
        <w:spacing w:before="120" w:line="240" w:lineRule="auto"/>
        <w:rPr>
          <w:rFonts w:asciiTheme="minorHAnsi" w:hAnsiTheme="minorHAnsi" w:cstheme="minorHAnsi"/>
          <w:sz w:val="20"/>
          <w:lang w:val="en-US"/>
        </w:rPr>
      </w:pPr>
      <w:r>
        <w:rPr>
          <w:rFonts w:asciiTheme="minorHAnsi" w:hAnsiTheme="minorHAnsi" w:cstheme="minorHAnsi"/>
          <w:iCs/>
          <w:sz w:val="20"/>
          <w:lang w:val="en-US"/>
        </w:rPr>
        <w:t>For biomaterial, p</w:t>
      </w:r>
      <w:r w:rsidR="00B22986" w:rsidRPr="00B22986">
        <w:rPr>
          <w:rFonts w:asciiTheme="minorHAnsi" w:hAnsiTheme="minorHAnsi" w:cstheme="minorHAnsi"/>
          <w:iCs/>
          <w:sz w:val="20"/>
          <w:lang w:val="en-US"/>
        </w:rPr>
        <w:t>lease describe in detail the organs/tissues required, for each which type of material is needed (formalin fixed paraffin embedded [FFPE] sections or blocks; formalin fixed tissues; unfixed frozen samples, any other), required numbers for each and any other additional relevant requests (</w:t>
      </w:r>
      <w:r w:rsidR="00B22986">
        <w:rPr>
          <w:rFonts w:asciiTheme="minorHAnsi" w:hAnsiTheme="minorHAnsi" w:cstheme="minorHAnsi"/>
          <w:iCs/>
          <w:sz w:val="20"/>
          <w:lang w:val="en-US"/>
        </w:rPr>
        <w:t xml:space="preserve">time between death and autopsy, specific diseases </w:t>
      </w:r>
      <w:proofErr w:type="spellStart"/>
      <w:r w:rsidR="00B22986">
        <w:rPr>
          <w:rFonts w:asciiTheme="minorHAnsi" w:hAnsiTheme="minorHAnsi" w:cstheme="minorHAnsi"/>
          <w:iCs/>
          <w:sz w:val="20"/>
          <w:lang w:val="en-US"/>
        </w:rPr>
        <w:t>etc</w:t>
      </w:r>
      <w:proofErr w:type="spellEnd"/>
      <w:r w:rsidR="00B22986">
        <w:rPr>
          <w:rFonts w:asciiTheme="minorHAnsi" w:hAnsiTheme="minorHAnsi" w:cstheme="minorHAnsi"/>
          <w:iCs/>
          <w:sz w:val="20"/>
          <w:lang w:val="en-US"/>
        </w:rPr>
        <w:t>)</w:t>
      </w:r>
    </w:p>
    <w:p w14:paraId="7FDB2330" w14:textId="193611D9" w:rsidR="004F4629" w:rsidRDefault="004F4629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A5050B4" w14:textId="5281C864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57F1855C" w14:textId="7570603A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3287B8A" w14:textId="3C89A168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0701D5C5" w14:textId="352511BE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6A2664A9" w14:textId="451EA16F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432406A7" w14:textId="4FF9CA54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3CD3D56D" w14:textId="692B3E6A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3B064977" w14:textId="2A547175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04916B60" w14:textId="6E68CF6E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6489BF9C" w14:textId="10A7F906" w:rsidR="00B22986" w:rsidRDefault="00B2298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17091A46" w14:textId="03FEF947" w:rsidR="00B22986" w:rsidRDefault="00B2298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C7BB2BD" w14:textId="77777777" w:rsidR="00A4088B" w:rsidRDefault="00A4088B" w:rsidP="00A4088B">
      <w:pPr>
        <w:spacing w:before="120" w:line="240" w:lineRule="auto"/>
        <w:rPr>
          <w:rFonts w:asciiTheme="minorHAnsi" w:hAnsiTheme="minorHAnsi" w:cstheme="minorHAnsi"/>
          <w:b/>
          <w:i/>
          <w:iCs/>
          <w:szCs w:val="24"/>
          <w:lang w:val="en-US"/>
        </w:rPr>
      </w:pPr>
      <w:r w:rsidRPr="00A4088B">
        <w:rPr>
          <w:rFonts w:asciiTheme="minorHAnsi" w:hAnsiTheme="minorHAnsi" w:cstheme="minorHAnsi"/>
          <w:b/>
          <w:i/>
          <w:iCs/>
          <w:szCs w:val="24"/>
          <w:lang w:val="en-US"/>
        </w:rPr>
        <w:t>Ethical approval</w:t>
      </w:r>
      <w:r>
        <w:rPr>
          <w:rFonts w:asciiTheme="minorHAnsi" w:hAnsiTheme="minorHAnsi" w:cstheme="minorHAnsi"/>
          <w:b/>
          <w:i/>
          <w:iCs/>
          <w:szCs w:val="24"/>
          <w:lang w:val="en-US"/>
        </w:rPr>
        <w:t xml:space="preserve"> (max. 2 lines)</w:t>
      </w:r>
      <w:r w:rsidRPr="00A4088B">
        <w:rPr>
          <w:rFonts w:asciiTheme="minorHAnsi" w:hAnsiTheme="minorHAnsi" w:cstheme="minorHAnsi"/>
          <w:b/>
          <w:i/>
          <w:iCs/>
          <w:szCs w:val="24"/>
          <w:lang w:val="en-US"/>
        </w:rPr>
        <w:t>:</w:t>
      </w:r>
    </w:p>
    <w:p w14:paraId="77478EA7" w14:textId="046716E7" w:rsidR="00A4088B" w:rsidRPr="00A4088B" w:rsidRDefault="00A4088B" w:rsidP="00A4088B">
      <w:pPr>
        <w:spacing w:before="120" w:line="240" w:lineRule="auto"/>
        <w:rPr>
          <w:rFonts w:asciiTheme="minorHAnsi" w:hAnsiTheme="minorHAnsi" w:cstheme="minorHAnsi"/>
          <w:iCs/>
          <w:szCs w:val="24"/>
          <w:lang w:val="en-US"/>
        </w:rPr>
      </w:pPr>
      <w:r>
        <w:rPr>
          <w:rFonts w:asciiTheme="minorHAnsi" w:hAnsiTheme="minorHAnsi" w:cstheme="minorHAnsi"/>
          <w:iCs/>
          <w:szCs w:val="24"/>
          <w:lang w:val="en-US"/>
        </w:rPr>
        <w:t>XXX</w:t>
      </w:r>
    </w:p>
    <w:p w14:paraId="67ADD5DC" w14:textId="07D320C3" w:rsidR="00A4088B" w:rsidRPr="00A4088B" w:rsidRDefault="00A4088B" w:rsidP="00A4088B">
      <w:pPr>
        <w:spacing w:before="120" w:line="240" w:lineRule="auto"/>
        <w:rPr>
          <w:rFonts w:asciiTheme="minorHAnsi" w:hAnsiTheme="minorHAnsi" w:cstheme="minorHAnsi"/>
          <w:iCs/>
          <w:szCs w:val="24"/>
          <w:lang w:val="en-US"/>
        </w:rPr>
      </w:pPr>
    </w:p>
    <w:p w14:paraId="71E7DDEC" w14:textId="67D770A2" w:rsid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  <w:r>
        <w:rPr>
          <w:rFonts w:asciiTheme="minorHAnsi" w:hAnsiTheme="minorHAnsi" w:cstheme="minorHAnsi"/>
          <w:szCs w:val="24"/>
          <w:lang w:val="en-US"/>
        </w:rPr>
        <w:t>----------------------------</w:t>
      </w:r>
    </w:p>
    <w:p w14:paraId="44F79CEE" w14:textId="77777777" w:rsidR="000F4D96" w:rsidRPr="000F4D96" w:rsidRDefault="000F4D96" w:rsidP="000F4D96">
      <w:pPr>
        <w:spacing w:line="240" w:lineRule="auto"/>
        <w:rPr>
          <w:rFonts w:asciiTheme="minorHAnsi" w:hAnsiTheme="minorHAnsi" w:cstheme="minorHAnsi"/>
          <w:szCs w:val="24"/>
          <w:lang w:val="en-US"/>
        </w:rPr>
      </w:pPr>
    </w:p>
    <w:p w14:paraId="75438572" w14:textId="77777777" w:rsidR="00991089" w:rsidRPr="00263047" w:rsidRDefault="00991089" w:rsidP="0047432A">
      <w:pPr>
        <w:pStyle w:val="StandardWeb"/>
        <w:spacing w:after="160" w:line="254" w:lineRule="auto"/>
        <w:ind w:left="-907" w:right="-794"/>
        <w:jc w:val="both"/>
        <w:rPr>
          <w:rFonts w:ascii="Calibri" w:hAnsi="Calibri"/>
          <w:iCs/>
          <w:sz w:val="22"/>
          <w:szCs w:val="22"/>
          <w:lang w:val="en-US"/>
        </w:rPr>
      </w:pPr>
    </w:p>
    <w:p w14:paraId="75438573" w14:textId="77777777" w:rsidR="0047432A" w:rsidRPr="00DC7963" w:rsidRDefault="000F703A" w:rsidP="0047432A">
      <w:pPr>
        <w:rPr>
          <w:lang w:val="en-US"/>
        </w:rPr>
      </w:pPr>
      <w:r w:rsidRPr="00DC7963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54385C9" wp14:editId="52CE1A3C">
                <wp:simplePos x="0" y="0"/>
                <wp:positionH relativeFrom="margin">
                  <wp:posOffset>3618230</wp:posOffset>
                </wp:positionH>
                <wp:positionV relativeFrom="paragraph">
                  <wp:posOffset>61595</wp:posOffset>
                </wp:positionV>
                <wp:extent cx="2262505" cy="327024"/>
                <wp:effectExtent l="0" t="0" r="23495" b="0"/>
                <wp:wrapNone/>
                <wp:docPr id="311" name="Gruppieren 3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2505" cy="327024"/>
                          <a:chOff x="171450" y="-28920"/>
                          <a:chExt cx="2262505" cy="328494"/>
                        </a:xfrm>
                        <a:noFill/>
                      </wpg:grpSpPr>
                      <wps:wsp>
                        <wps:cNvPr id="312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523875" y="-28920"/>
                            <a:ext cx="1600834" cy="328494"/>
                          </a:xfrm>
                          <a:prstGeom prst="rect">
                            <a:avLst/>
                          </a:prstGeom>
                          <a:grpFill/>
                          <a:ln w="3175">
                            <a:noFill/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54385FE" w14:textId="77777777" w:rsidR="0047432A" w:rsidRPr="00102E3E" w:rsidRDefault="0047432A" w:rsidP="0047432A">
                              <w:pPr>
                                <w:rPr>
                                  <w:rFonts w:asciiTheme="minorHAnsi" w:hAnsiTheme="minorHAnsi"/>
                                  <w:sz w:val="20"/>
                                </w:rPr>
                              </w:pP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Signature</w:t>
                              </w:r>
                              <w:proofErr w:type="spellEnd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of</w:t>
                              </w:r>
                              <w:proofErr w:type="spellEnd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the</w:t>
                              </w:r>
                              <w:proofErr w:type="spellEnd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Applicant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13" name="Gerade Verbindung 9"/>
                        <wps:cNvCnPr/>
                        <wps:spPr>
                          <a:xfrm>
                            <a:off x="171450" y="0"/>
                            <a:ext cx="2262505" cy="0"/>
                          </a:xfrm>
                          <a:prstGeom prst="line">
                            <a:avLst/>
                          </a:prstGeom>
                          <a:grpFill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4385C9" id="Gruppieren 311" o:spid="_x0000_s1026" style="position:absolute;margin-left:284.9pt;margin-top:4.85pt;width:178.15pt;height:25.75pt;z-index:251660288;mso-position-horizontal-relative:margin;mso-width-relative:margin;mso-height-relative:margin" coordorigin="1714,-289" coordsize="22625,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2" o:spid="_x0000_s1027" type="#_x0000_t202" style="position:absolute;left:5238;top:-289;width:16009;height:32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" filled="f" stroked="f" strokeweight=".25pt">
                  <v:stroke joinstyle="round"/>
                  <v:textbox style="mso-fit-shape-to-text:t">
                    <w:txbxContent>
                      <w:p w14:paraId="754385FE" w14:textId="77777777" w:rsidR="0047432A" w:rsidRPr="00102E3E" w:rsidRDefault="0047432A" w:rsidP="0047432A">
                        <w:pPr>
                          <w:rPr>
                            <w:rFonts w:asciiTheme="minorHAnsi" w:hAnsiTheme="minorHAnsi"/>
                            <w:sz w:val="20"/>
                          </w:rPr>
                        </w:pP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Signature</w:t>
                        </w:r>
                        <w:proofErr w:type="spellEnd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 xml:space="preserve"> </w:t>
                        </w: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of</w:t>
                        </w:r>
                        <w:proofErr w:type="spellEnd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 xml:space="preserve"> </w:t>
                        </w: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the</w:t>
                        </w:r>
                        <w:proofErr w:type="spellEnd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 xml:space="preserve"> </w:t>
                        </w: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Applicant</w:t>
                        </w:r>
                        <w:proofErr w:type="spellEnd"/>
                      </w:p>
                    </w:txbxContent>
                  </v:textbox>
                </v:shape>
                <v:line id="Gerade Verbindung 9" o:spid="_x0000_s1028" style="position:absolute;visibility:visible;mso-wrap-style:square" from="1714,0" to="24339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" strokecolor="black [3200]" strokeweight=".5pt">
                  <v:stroke joinstyle="miter"/>
                </v:line>
                <w10:wrap anchorx="margin"/>
              </v:group>
            </w:pict>
          </mc:Fallback>
        </mc:AlternateContent>
      </w:r>
      <w:r w:rsidRPr="00263047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54385CB" wp14:editId="47D151E1">
                <wp:simplePos x="0" y="0"/>
                <wp:positionH relativeFrom="column">
                  <wp:posOffset>191135</wp:posOffset>
                </wp:positionH>
                <wp:positionV relativeFrom="paragraph">
                  <wp:posOffset>71120</wp:posOffset>
                </wp:positionV>
                <wp:extent cx="2262505" cy="327024"/>
                <wp:effectExtent l="0" t="0" r="23495" b="0"/>
                <wp:wrapNone/>
                <wp:docPr id="16" name="Gruppieren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2505" cy="327024"/>
                          <a:chOff x="171450" y="-28614"/>
                          <a:chExt cx="2262505" cy="327484"/>
                        </a:xfrm>
                        <a:noFill/>
                      </wpg:grpSpPr>
                      <wps:wsp>
                        <wps:cNvPr id="17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523875" y="-28614"/>
                            <a:ext cx="1600834" cy="327484"/>
                          </a:xfrm>
                          <a:prstGeom prst="rect">
                            <a:avLst/>
                          </a:prstGeom>
                          <a:grpFill/>
                          <a:ln w="3175">
                            <a:noFill/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54385FF" w14:textId="77777777" w:rsidR="0047432A" w:rsidRPr="00102E3E" w:rsidRDefault="0047432A" w:rsidP="0047432A">
                              <w:pPr>
                                <w:rPr>
                                  <w:rFonts w:asciiTheme="minorHAnsi" w:hAnsiTheme="minorHAnsi"/>
                                  <w:sz w:val="20"/>
                                </w:rPr>
                              </w:pPr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 xml:space="preserve">Date </w:t>
                              </w: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of</w:t>
                              </w:r>
                              <w:proofErr w:type="spellEnd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the</w:t>
                              </w:r>
                              <w:proofErr w:type="spellEnd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 w:rsidRPr="003E62E8">
                                <w:rPr>
                                  <w:rFonts w:asciiTheme="minorHAnsi" w:hAnsiTheme="minorHAnsi"/>
                                  <w:sz w:val="20"/>
                                </w:rPr>
                                <w:t>Application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8" name="Gerade Verbindung 5"/>
                        <wps:cNvCnPr/>
                        <wps:spPr>
                          <a:xfrm>
                            <a:off x="171450" y="0"/>
                            <a:ext cx="2262505" cy="0"/>
                          </a:xfrm>
                          <a:prstGeom prst="line">
                            <a:avLst/>
                          </a:prstGeom>
                          <a:grpFill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4385CB" id="Gruppieren 16" o:spid="_x0000_s1029" style="position:absolute;margin-left:15.05pt;margin-top:5.6pt;width:178.15pt;height:25.75pt;z-index:251659264;mso-width-relative:margin;mso-height-relative:margin" coordorigin="1714,-286" coordsize="22625,3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">
                <v:shape id="Textfeld 2" o:spid="_x0000_s1030" type="#_x0000_t202" style="position:absolute;left:5238;top:-286;width:16009;height:3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" filled="f" stroked="f" strokeweight=".25pt">
                  <v:stroke joinstyle="round"/>
                  <v:textbox style="mso-fit-shape-to-text:t">
                    <w:txbxContent>
                      <w:p w14:paraId="754385FF" w14:textId="77777777" w:rsidR="0047432A" w:rsidRPr="00102E3E" w:rsidRDefault="0047432A" w:rsidP="0047432A">
                        <w:pPr>
                          <w:rPr>
                            <w:rFonts w:asciiTheme="minorHAnsi" w:hAnsiTheme="minorHAnsi"/>
                            <w:sz w:val="20"/>
                          </w:rPr>
                        </w:pPr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 xml:space="preserve">Date </w:t>
                        </w: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of</w:t>
                        </w:r>
                        <w:proofErr w:type="spellEnd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 xml:space="preserve"> </w:t>
                        </w: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the</w:t>
                        </w:r>
                        <w:proofErr w:type="spellEnd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 xml:space="preserve"> </w:t>
                        </w:r>
                        <w:proofErr w:type="spellStart"/>
                        <w:r w:rsidRPr="003E62E8">
                          <w:rPr>
                            <w:rFonts w:asciiTheme="minorHAnsi" w:hAnsiTheme="minorHAnsi"/>
                            <w:sz w:val="20"/>
                          </w:rPr>
                          <w:t>Application</w:t>
                        </w:r>
                        <w:proofErr w:type="spellEnd"/>
                      </w:p>
                    </w:txbxContent>
                  </v:textbox>
                </v:shape>
                <v:line id="Gerade Verbindung 5" o:spid="_x0000_s1031" style="position:absolute;visibility:visible;mso-wrap-style:square" from="1714,0" to="24339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" strokecolor="black [3200]" strokeweight=".5pt">
                  <v:stroke joinstyle="miter"/>
                </v:line>
              </v:group>
            </w:pict>
          </mc:Fallback>
        </mc:AlternateContent>
      </w:r>
    </w:p>
    <w:p w14:paraId="4A85F4EC" w14:textId="77777777" w:rsidR="00A4088B" w:rsidRDefault="00A4088B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</w:p>
    <w:p w14:paraId="37747919" w14:textId="7053663C" w:rsidR="000F4D96" w:rsidRPr="00786AAF" w:rsidRDefault="000F4D96" w:rsidP="000F4D96">
      <w:pPr>
        <w:spacing w:before="120"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  <w:r w:rsidRPr="00786AAF"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  <w:t>References</w:t>
      </w:r>
      <w:r w:rsidR="00786AAF" w:rsidRPr="00786AAF"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  <w:t xml:space="preserve"> (do not count towards page limit</w:t>
      </w:r>
      <w:r w:rsidR="00B22986"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  <w:t>/not necessarily required</w:t>
      </w:r>
      <w:r w:rsidR="00786AAF" w:rsidRPr="00786AAF"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  <w:t>)</w:t>
      </w:r>
      <w:r w:rsidRPr="00786AAF"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  <w:t>:</w:t>
      </w:r>
    </w:p>
    <w:p w14:paraId="782D8968" w14:textId="4E2101A7" w:rsidR="000F4D96" w:rsidRDefault="000F4D96" w:rsidP="00786AAF">
      <w:pPr>
        <w:spacing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</w:p>
    <w:p w14:paraId="63493052" w14:textId="3C6D902B" w:rsidR="00786AAF" w:rsidRDefault="00786AAF" w:rsidP="00786AAF">
      <w:pPr>
        <w:spacing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</w:p>
    <w:p w14:paraId="52409F35" w14:textId="77777777" w:rsidR="00B22986" w:rsidRDefault="00B22986" w:rsidP="00786AAF">
      <w:pPr>
        <w:spacing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</w:p>
    <w:p w14:paraId="0F2234ED" w14:textId="5EBC6C50" w:rsidR="00786AAF" w:rsidRDefault="00786AAF" w:rsidP="00786AAF">
      <w:pPr>
        <w:spacing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</w:p>
    <w:p w14:paraId="7D941C6A" w14:textId="77777777" w:rsidR="00786AAF" w:rsidRPr="00786AAF" w:rsidRDefault="00786AAF" w:rsidP="00786AAF">
      <w:pPr>
        <w:spacing w:line="240" w:lineRule="auto"/>
        <w:rPr>
          <w:rFonts w:asciiTheme="minorHAnsi" w:hAnsiTheme="minorHAnsi" w:cstheme="minorHAnsi"/>
          <w:b/>
          <w:i/>
          <w:iCs/>
          <w:sz w:val="20"/>
          <w:szCs w:val="24"/>
          <w:lang w:val="en-US"/>
        </w:rPr>
      </w:pPr>
    </w:p>
    <w:sectPr w:rsidR="00786AAF" w:rsidRPr="00786AAF" w:rsidSect="00EA3A5D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2098" w:right="1418" w:bottom="1134" w:left="1134" w:header="709" w:footer="8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10C92" w14:textId="77777777" w:rsidR="00156E14" w:rsidRDefault="00156E14" w:rsidP="0047432A">
      <w:pPr>
        <w:spacing w:line="240" w:lineRule="auto"/>
      </w:pPr>
      <w:r>
        <w:separator/>
      </w:r>
    </w:p>
  </w:endnote>
  <w:endnote w:type="continuationSeparator" w:id="0">
    <w:p w14:paraId="39E86873" w14:textId="77777777" w:rsidR="00156E14" w:rsidRDefault="00156E14" w:rsidP="004743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385EB" w14:textId="77777777" w:rsidR="00003EAD" w:rsidRDefault="00991089">
    <w:pPr>
      <w:pStyle w:val="Fuzeile"/>
    </w:pPr>
    <w:r>
      <w:rPr>
        <w:noProof/>
      </w:rPr>
      <w:drawing>
        <wp:anchor distT="0" distB="0" distL="114300" distR="114300" simplePos="0" relativeHeight="251664384" behindDoc="0" locked="0" layoutInCell="1" allowOverlap="1" wp14:anchorId="754385F2" wp14:editId="754385F3">
          <wp:simplePos x="0" y="0"/>
          <wp:positionH relativeFrom="margin">
            <wp:align>left</wp:align>
          </wp:positionH>
          <wp:positionV relativeFrom="page">
            <wp:posOffset>9998075</wp:posOffset>
          </wp:positionV>
          <wp:extent cx="1804035" cy="359410"/>
          <wp:effectExtent l="0" t="0" r="5715" b="2540"/>
          <wp:wrapSquare wrapText="bothSides"/>
          <wp:docPr id="4" name="Picture 16" descr="Beschreibung: Beschreibung: Beschreibung: RWTH Aachen-MedFa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Beschreibung: Beschreibung: Beschreibung: RWTH Aachen-MedFa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4035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754385F4" wp14:editId="754385F5">
          <wp:simplePos x="0" y="0"/>
          <wp:positionH relativeFrom="margin">
            <wp:align>right</wp:align>
          </wp:positionH>
          <wp:positionV relativeFrom="page">
            <wp:posOffset>10007600</wp:posOffset>
          </wp:positionV>
          <wp:extent cx="1267460" cy="360680"/>
          <wp:effectExtent l="0" t="0" r="8890" b="1270"/>
          <wp:wrapSquare wrapText="bothSides"/>
          <wp:docPr id="1" name="Bild 7" descr="Beschreibung: Beschreibung: Moss HD:Users:laus:Documents:Biobank Dokumente:Grafiken:Logos:Uniklinik_Logo_CMYK_RZ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7" descr="Beschreibung: Beschreibung: Moss HD:Users:laus:Documents:Biobank Dokumente:Grafiken:Logos:Uniklinik_Logo_CMYK_RZ.pd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7460" cy="360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385ED" w14:textId="214FDFFE" w:rsidR="00003EAD" w:rsidRPr="00C75A72" w:rsidRDefault="00991089">
    <w:pPr>
      <w:pStyle w:val="Fuzeile"/>
      <w:rPr>
        <w:rFonts w:ascii="Arial" w:hAnsi="Arial" w:cs="Arial"/>
        <w:sz w:val="18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754385FA" wp14:editId="754385FB">
          <wp:simplePos x="0" y="0"/>
          <wp:positionH relativeFrom="margin">
            <wp:align>right</wp:align>
          </wp:positionH>
          <wp:positionV relativeFrom="page">
            <wp:posOffset>9994265</wp:posOffset>
          </wp:positionV>
          <wp:extent cx="1267460" cy="360680"/>
          <wp:effectExtent l="0" t="0" r="8890" b="1270"/>
          <wp:wrapSquare wrapText="bothSides"/>
          <wp:docPr id="288" name="Bild 7" descr="Beschreibung: Beschreibung: Moss HD:Users:laus:Documents:Biobank Dokumente:Grafiken:Logos:Uniklinik_Logo_CMYK_RZ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7" descr="Beschreibung: Beschreibung: Moss HD:Users:laus:Documents:Biobank Dokumente:Grafiken:Logos:Uniklinik_Logo_CMYK_RZ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7460" cy="360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754385FC" wp14:editId="754385FD">
          <wp:simplePos x="0" y="0"/>
          <wp:positionH relativeFrom="page">
            <wp:posOffset>719455</wp:posOffset>
          </wp:positionH>
          <wp:positionV relativeFrom="page">
            <wp:posOffset>9991090</wp:posOffset>
          </wp:positionV>
          <wp:extent cx="1804035" cy="359410"/>
          <wp:effectExtent l="0" t="0" r="5715" b="2540"/>
          <wp:wrapSquare wrapText="bothSides"/>
          <wp:docPr id="31" name="Picture 16" descr="Beschreibung: Beschreibung: Beschreibung: RWTH Aachen-MedFa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Beschreibung: Beschreibung: Beschreibung: RWTH Aachen-MedFa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4035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75A72">
      <w:rPr>
        <w:rFonts w:ascii="Arial" w:hAnsi="Arial" w:cs="Arial"/>
        <w:sz w:val="18"/>
      </w:rPr>
      <w:tab/>
    </w:r>
    <w:r w:rsidR="00C75A72" w:rsidRPr="00C75A72">
      <w:rPr>
        <w:rFonts w:ascii="Arial" w:hAnsi="Arial" w:cs="Arial"/>
        <w:sz w:val="18"/>
      </w:rPr>
      <w:t>Dokumentversion:</w:t>
    </w:r>
    <w:r w:rsidR="00C75A72">
      <w:rPr>
        <w:rFonts w:ascii="Arial" w:hAnsi="Arial" w:cs="Arial"/>
        <w:sz w:val="18"/>
      </w:rPr>
      <w:t xml:space="preserve"> 0</w:t>
    </w:r>
    <w:r w:rsidR="00255EAC">
      <w:rPr>
        <w:rFonts w:ascii="Arial" w:hAnsi="Arial" w:cs="Arial"/>
        <w:sz w:val="18"/>
      </w:rPr>
      <w:t>1</w:t>
    </w:r>
    <w:r w:rsidR="00C75A72">
      <w:rPr>
        <w:rFonts w:ascii="Arial" w:hAnsi="Arial" w:cs="Arial"/>
        <w:sz w:val="18"/>
      </w:rPr>
      <w:t>/2</w:t>
    </w:r>
    <w:r w:rsidR="00094C11">
      <w:rPr>
        <w:rFonts w:ascii="Arial" w:hAnsi="Arial" w:cs="Arial"/>
        <w:sz w:val="18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82794" w14:textId="77777777" w:rsidR="00156E14" w:rsidRDefault="00156E14" w:rsidP="0047432A">
      <w:pPr>
        <w:spacing w:line="240" w:lineRule="auto"/>
      </w:pPr>
      <w:r>
        <w:separator/>
      </w:r>
    </w:p>
  </w:footnote>
  <w:footnote w:type="continuationSeparator" w:id="0">
    <w:p w14:paraId="108FB892" w14:textId="77777777" w:rsidR="00156E14" w:rsidRDefault="00156E14" w:rsidP="0047432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385E7" w14:textId="77777777" w:rsidR="00003EAD" w:rsidRDefault="00991089" w:rsidP="00916640">
    <w:pPr>
      <w:pStyle w:val="Kopfzeile"/>
      <w:tabs>
        <w:tab w:val="clear" w:pos="4536"/>
        <w:tab w:val="clear" w:pos="9072"/>
        <w:tab w:val="center" w:pos="4532"/>
        <w:tab w:val="right" w:pos="9064"/>
      </w:tabs>
    </w:pPr>
    <w:r>
      <w:t>[Geben Sie Text ein]</w:t>
    </w:r>
    <w:r>
      <w:tab/>
      <w:t>[Geben Sie Text ein]</w:t>
    </w:r>
    <w:r>
      <w:tab/>
      <w:t>[Geben Sie Text ein]</w:t>
    </w:r>
  </w:p>
  <w:p w14:paraId="754385E8" w14:textId="77777777" w:rsidR="00003EAD" w:rsidRDefault="00156E1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385E9" w14:textId="7FF3BB3B" w:rsidR="00003EAD" w:rsidRDefault="00094C11" w:rsidP="00094C11">
    <w:pPr>
      <w:pStyle w:val="Kopfzeile"/>
      <w:jc w:val="right"/>
    </w:pPr>
    <w:r>
      <w:rPr>
        <w:noProof/>
      </w:rPr>
      <w:drawing>
        <wp:inline distT="0" distB="0" distL="0" distR="0" wp14:anchorId="1D332BBE" wp14:editId="4F21DB62">
          <wp:extent cx="1844702" cy="779228"/>
          <wp:effectExtent l="0" t="0" r="3175" b="1905"/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95" t="23142" r="2277" b="27193"/>
                  <a:stretch/>
                </pic:blipFill>
                <pic:spPr bwMode="auto">
                  <a:xfrm>
                    <a:off x="0" y="0"/>
                    <a:ext cx="1873179" cy="79125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385EC" w14:textId="3653B26C" w:rsidR="00003EAD" w:rsidRDefault="00094C11" w:rsidP="00094C11">
    <w:pPr>
      <w:pStyle w:val="Kopfzeile"/>
      <w:jc w:val="right"/>
    </w:pPr>
    <w:r>
      <w:rPr>
        <w:noProof/>
      </w:rPr>
      <w:drawing>
        <wp:inline distT="0" distB="0" distL="0" distR="0" wp14:anchorId="671FC07D" wp14:editId="4A4AE24A">
          <wp:extent cx="1844702" cy="779228"/>
          <wp:effectExtent l="0" t="0" r="3175" b="1905"/>
          <wp:docPr id="9" name="Grafi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95" t="23142" r="2277" b="27193"/>
                  <a:stretch/>
                </pic:blipFill>
                <pic:spPr bwMode="auto">
                  <a:xfrm>
                    <a:off x="0" y="0"/>
                    <a:ext cx="1873179" cy="79125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991089">
      <w:rPr>
        <w:noProof/>
      </w:rPr>
      <mc:AlternateContent>
        <mc:Choice Requires="wps">
          <w:drawing>
            <wp:anchor distT="0" distB="0" distL="0" distR="0" simplePos="0" relativeHeight="251669504" behindDoc="0" locked="1" layoutInCell="1" allowOverlap="1" wp14:anchorId="754385F8" wp14:editId="427CA6BD">
              <wp:simplePos x="0" y="0"/>
              <wp:positionH relativeFrom="margin">
                <wp:posOffset>-107315</wp:posOffset>
              </wp:positionH>
              <wp:positionV relativeFrom="margin">
                <wp:posOffset>-840105</wp:posOffset>
              </wp:positionV>
              <wp:extent cx="3657600" cy="809625"/>
              <wp:effectExtent l="0" t="0" r="0" b="9525"/>
              <wp:wrapSquare wrapText="bothSides"/>
              <wp:docPr id="15" name="Textfeld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657600" cy="809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pic="http://schemas.openxmlformats.org/drawingml/2006/picture" xmlns:a14="http://schemas.microsoft.com/office/drawing/2010/main"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</a:ext>
                      </a:extLst>
                    </wps:spPr>
                    <wps:txbx>
                      <w:txbxContent>
                        <w:p w14:paraId="75438618" w14:textId="21A64339" w:rsidR="00991089" w:rsidRPr="00CE30F2" w:rsidRDefault="00094C11" w:rsidP="004F4629">
                          <w:pPr>
                            <w:rPr>
                              <w:rFonts w:asciiTheme="minorHAnsi" w:hAnsiTheme="minorHAnsi"/>
                              <w:lang w:val="en-US"/>
                            </w:rPr>
                          </w:pPr>
                          <w:r>
                            <w:rPr>
                              <w:rFonts w:asciiTheme="minorHAnsi" w:hAnsiTheme="minorHAnsi"/>
                              <w:lang w:val="en-US"/>
                            </w:rPr>
                            <w:t>National Autopsy</w:t>
                          </w:r>
                          <w:r w:rsidR="004F4629">
                            <w:rPr>
                              <w:rFonts w:asciiTheme="minorHAnsi" w:hAnsiTheme="minorHAnsi"/>
                              <w:lang w:val="en-US"/>
                            </w:rPr>
                            <w:t xml:space="preserve"> Registry (</w:t>
                          </w:r>
                          <w:r>
                            <w:rPr>
                              <w:rFonts w:asciiTheme="minorHAnsi" w:hAnsiTheme="minorHAnsi"/>
                              <w:lang w:val="en-US"/>
                            </w:rPr>
                            <w:t>NAREG</w:t>
                          </w:r>
                          <w:r w:rsidR="004F4629">
                            <w:rPr>
                              <w:rFonts w:asciiTheme="minorHAnsi" w:hAnsiTheme="minorHAnsi"/>
                              <w:lang w:val="en-US"/>
                            </w:rPr>
                            <w:t>)</w:t>
                          </w:r>
                        </w:p>
                        <w:p w14:paraId="75438619" w14:textId="37BA9866" w:rsidR="00991089" w:rsidRPr="00255EAC" w:rsidRDefault="004F4629" w:rsidP="00991089">
                          <w:pPr>
                            <w:spacing w:line="240" w:lineRule="auto"/>
                            <w:rPr>
                              <w:rFonts w:asciiTheme="minorHAnsi" w:hAnsiTheme="minorHAnsi"/>
                              <w:lang w:val="en-US"/>
                            </w:rPr>
                          </w:pPr>
                          <w:r w:rsidRPr="00255EAC">
                            <w:rPr>
                              <w:rFonts w:asciiTheme="minorHAnsi" w:hAnsiTheme="minorHAnsi"/>
                              <w:lang w:val="en-US"/>
                            </w:rPr>
                            <w:t>E-Mail</w:t>
                          </w:r>
                          <w:r w:rsidR="00991089" w:rsidRPr="00255EAC">
                            <w:rPr>
                              <w:rFonts w:asciiTheme="minorHAnsi" w:hAnsiTheme="minorHAnsi"/>
                              <w:lang w:val="en-US"/>
                            </w:rPr>
                            <w:t xml:space="preserve">: </w:t>
                          </w:r>
                          <w:hyperlink r:id="rId2" w:history="1">
                            <w:r w:rsidR="00094C11" w:rsidRPr="00255EAC">
                              <w:rPr>
                                <w:rStyle w:val="Hyperlink"/>
                                <w:rFonts w:asciiTheme="minorHAnsi" w:hAnsiTheme="minorHAnsi"/>
                                <w:b/>
                                <w:bCs/>
                                <w:i/>
                                <w:iCs/>
                                <w:szCs w:val="24"/>
                                <w:lang w:val="en-US"/>
                              </w:rPr>
                              <w:t>support-nareg</w:t>
                            </w:r>
                            <w:r w:rsidRPr="00255EAC">
                              <w:rPr>
                                <w:rStyle w:val="Hyperlink"/>
                                <w:rFonts w:asciiTheme="minorHAnsi" w:hAnsiTheme="minorHAnsi"/>
                                <w:b/>
                                <w:bCs/>
                                <w:i/>
                                <w:iCs/>
                                <w:szCs w:val="24"/>
                                <w:lang w:val="en-US"/>
                              </w:rPr>
                              <w:t>@ukaachen.de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4385F8" id="_x0000_t202" coordsize="21600,21600" o:spt="202" path="m,l,21600r21600,l21600,xe">
              <v:stroke joinstyle="miter"/>
              <v:path gradientshapeok="t" o:connecttype="rect"/>
            </v:shapetype>
            <v:shape id="Textfeld 15" o:spid="_x0000_s1032" type="#_x0000_t202" style="position:absolute;left:0;text-align:left;margin-left:-8.45pt;margin-top:-66.15pt;width:4in;height:63.75pt;z-index:25166950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" filled="f" stroked="f">
              <v:textbox inset="0">
                <w:txbxContent>
                  <w:p w14:paraId="75438618" w14:textId="21A64339" w:rsidR="00991089" w:rsidRPr="00CE30F2" w:rsidRDefault="00094C11" w:rsidP="004F4629">
                    <w:pPr>
                      <w:rPr>
                        <w:rFonts w:asciiTheme="minorHAnsi" w:hAnsiTheme="minorHAnsi"/>
                        <w:lang w:val="en-US"/>
                      </w:rPr>
                    </w:pPr>
                    <w:r>
                      <w:rPr>
                        <w:rFonts w:asciiTheme="minorHAnsi" w:hAnsiTheme="minorHAnsi"/>
                        <w:lang w:val="en-US"/>
                      </w:rPr>
                      <w:t>National Autopsy</w:t>
                    </w:r>
                    <w:r w:rsidR="004F4629">
                      <w:rPr>
                        <w:rFonts w:asciiTheme="minorHAnsi" w:hAnsiTheme="minorHAnsi"/>
                        <w:lang w:val="en-US"/>
                      </w:rPr>
                      <w:t xml:space="preserve"> Registry (</w:t>
                    </w:r>
                    <w:r>
                      <w:rPr>
                        <w:rFonts w:asciiTheme="minorHAnsi" w:hAnsiTheme="minorHAnsi"/>
                        <w:lang w:val="en-US"/>
                      </w:rPr>
                      <w:t>NAREG</w:t>
                    </w:r>
                    <w:r w:rsidR="004F4629">
                      <w:rPr>
                        <w:rFonts w:asciiTheme="minorHAnsi" w:hAnsiTheme="minorHAnsi"/>
                        <w:lang w:val="en-US"/>
                      </w:rPr>
                      <w:t>)</w:t>
                    </w:r>
                  </w:p>
                  <w:p w14:paraId="75438619" w14:textId="37BA9866" w:rsidR="00991089" w:rsidRPr="00255EAC" w:rsidRDefault="004F4629" w:rsidP="00991089">
                    <w:pPr>
                      <w:spacing w:line="240" w:lineRule="auto"/>
                      <w:rPr>
                        <w:rFonts w:asciiTheme="minorHAnsi" w:hAnsiTheme="minorHAnsi"/>
                        <w:lang w:val="en-US"/>
                      </w:rPr>
                    </w:pPr>
                    <w:r w:rsidRPr="00255EAC">
                      <w:rPr>
                        <w:rFonts w:asciiTheme="minorHAnsi" w:hAnsiTheme="minorHAnsi"/>
                        <w:lang w:val="en-US"/>
                      </w:rPr>
                      <w:t>E-Mail</w:t>
                    </w:r>
                    <w:r w:rsidR="00991089" w:rsidRPr="00255EAC">
                      <w:rPr>
                        <w:rFonts w:asciiTheme="minorHAnsi" w:hAnsiTheme="minorHAnsi"/>
                        <w:lang w:val="en-US"/>
                      </w:rPr>
                      <w:t xml:space="preserve">: </w:t>
                    </w:r>
                    <w:hyperlink r:id="rId3" w:history="1">
                      <w:r w:rsidR="00094C11" w:rsidRPr="00255EAC">
                        <w:rPr>
                          <w:rStyle w:val="Hyperlink"/>
                          <w:rFonts w:asciiTheme="minorHAnsi" w:hAnsiTheme="minorHAnsi"/>
                          <w:b/>
                          <w:bCs/>
                          <w:i/>
                          <w:iCs/>
                          <w:szCs w:val="24"/>
                          <w:lang w:val="en-US"/>
                        </w:rPr>
                        <w:t>support-nareg</w:t>
                      </w:r>
                      <w:r w:rsidRPr="00255EAC">
                        <w:rPr>
                          <w:rStyle w:val="Hyperlink"/>
                          <w:rFonts w:asciiTheme="minorHAnsi" w:hAnsiTheme="minorHAnsi"/>
                          <w:b/>
                          <w:bCs/>
                          <w:i/>
                          <w:iCs/>
                          <w:szCs w:val="24"/>
                          <w:lang w:val="en-US"/>
                        </w:rPr>
                        <w:t>@ukaachen.de</w:t>
                      </w:r>
                    </w:hyperlink>
                  </w:p>
                </w:txbxContent>
              </v:textbox>
              <w10:wrap type="square" anchorx="margin" anchory="margin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56221A"/>
    <w:multiLevelType w:val="hybridMultilevel"/>
    <w:tmpl w:val="F99A0DA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TM0szQ0MzA2sjBQ0lEKTi0uzszPAykwrgUA58sy0iwAAAA="/>
  </w:docVars>
  <w:rsids>
    <w:rsidRoot w:val="0047432A"/>
    <w:rsid w:val="00060803"/>
    <w:rsid w:val="00094C11"/>
    <w:rsid w:val="000D63CB"/>
    <w:rsid w:val="000F4D96"/>
    <w:rsid w:val="000F703A"/>
    <w:rsid w:val="00100115"/>
    <w:rsid w:val="00104962"/>
    <w:rsid w:val="00156E14"/>
    <w:rsid w:val="001C64CD"/>
    <w:rsid w:val="002175F6"/>
    <w:rsid w:val="00255EAC"/>
    <w:rsid w:val="00263047"/>
    <w:rsid w:val="002663C6"/>
    <w:rsid w:val="00330ED0"/>
    <w:rsid w:val="0039502C"/>
    <w:rsid w:val="003F2617"/>
    <w:rsid w:val="004207A2"/>
    <w:rsid w:val="00465A9C"/>
    <w:rsid w:val="0047432A"/>
    <w:rsid w:val="004C3CBA"/>
    <w:rsid w:val="004F4629"/>
    <w:rsid w:val="00515994"/>
    <w:rsid w:val="0051639D"/>
    <w:rsid w:val="005232B7"/>
    <w:rsid w:val="00553385"/>
    <w:rsid w:val="005A3405"/>
    <w:rsid w:val="005C3DC0"/>
    <w:rsid w:val="00675894"/>
    <w:rsid w:val="006E1DE3"/>
    <w:rsid w:val="00716BB6"/>
    <w:rsid w:val="007502F4"/>
    <w:rsid w:val="00786AAF"/>
    <w:rsid w:val="007D12E8"/>
    <w:rsid w:val="007D1FF2"/>
    <w:rsid w:val="00890292"/>
    <w:rsid w:val="008C4C7B"/>
    <w:rsid w:val="008E2BFF"/>
    <w:rsid w:val="008E3467"/>
    <w:rsid w:val="008E5F99"/>
    <w:rsid w:val="00974651"/>
    <w:rsid w:val="00991089"/>
    <w:rsid w:val="00A168A5"/>
    <w:rsid w:val="00A4088B"/>
    <w:rsid w:val="00A67A63"/>
    <w:rsid w:val="00AA09B0"/>
    <w:rsid w:val="00AA2D60"/>
    <w:rsid w:val="00AD2258"/>
    <w:rsid w:val="00AE1FA1"/>
    <w:rsid w:val="00AE5E85"/>
    <w:rsid w:val="00B165AB"/>
    <w:rsid w:val="00B22986"/>
    <w:rsid w:val="00C75A72"/>
    <w:rsid w:val="00C7689B"/>
    <w:rsid w:val="00D35414"/>
    <w:rsid w:val="00DC4C18"/>
    <w:rsid w:val="00DC7963"/>
    <w:rsid w:val="00E3307E"/>
    <w:rsid w:val="00ED01C9"/>
    <w:rsid w:val="00F42990"/>
    <w:rsid w:val="00F73413"/>
    <w:rsid w:val="68175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438559"/>
  <w15:chartTrackingRefBased/>
  <w15:docId w15:val="{C9EF05C9-D3D6-4F3E-B974-D508E6C53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7432A"/>
    <w:pPr>
      <w:spacing w:after="0" w:line="360" w:lineRule="auto"/>
    </w:pPr>
    <w:rPr>
      <w:rFonts w:ascii="Times New Roman" w:eastAsia="Times New Roman" w:hAnsi="Times New Roman" w:cs="Times New Roman"/>
      <w:sz w:val="24"/>
      <w:szCs w:val="20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47432A"/>
    <w:pPr>
      <w:tabs>
        <w:tab w:val="center" w:pos="4536"/>
        <w:tab w:val="right" w:pos="9072"/>
      </w:tabs>
      <w:spacing w:line="240" w:lineRule="auto"/>
    </w:pPr>
    <w:rPr>
      <w:rFonts w:ascii="Cambria" w:eastAsia="MS Mincho" w:hAnsi="Cambria"/>
      <w:szCs w:val="24"/>
    </w:rPr>
  </w:style>
  <w:style w:type="character" w:customStyle="1" w:styleId="KopfzeileZchn">
    <w:name w:val="Kopfzeile Zchn"/>
    <w:basedOn w:val="Absatz-Standardschriftart"/>
    <w:link w:val="Kopfzeile"/>
    <w:uiPriority w:val="99"/>
    <w:rsid w:val="0047432A"/>
    <w:rPr>
      <w:rFonts w:ascii="Cambria" w:eastAsia="MS Mincho" w:hAnsi="Cambria" w:cs="Times New Roman"/>
      <w:sz w:val="24"/>
      <w:szCs w:val="24"/>
      <w:lang w:eastAsia="de-DE"/>
    </w:rPr>
  </w:style>
  <w:style w:type="paragraph" w:styleId="Fuzeile">
    <w:name w:val="footer"/>
    <w:basedOn w:val="Standard"/>
    <w:link w:val="FuzeileZchn"/>
    <w:uiPriority w:val="99"/>
    <w:unhideWhenUsed/>
    <w:rsid w:val="0047432A"/>
    <w:pPr>
      <w:tabs>
        <w:tab w:val="center" w:pos="4536"/>
        <w:tab w:val="right" w:pos="9072"/>
      </w:tabs>
      <w:spacing w:line="240" w:lineRule="auto"/>
    </w:pPr>
    <w:rPr>
      <w:rFonts w:ascii="Cambria" w:eastAsia="MS Mincho" w:hAnsi="Cambria"/>
      <w:szCs w:val="24"/>
    </w:rPr>
  </w:style>
  <w:style w:type="character" w:customStyle="1" w:styleId="FuzeileZchn">
    <w:name w:val="Fußzeile Zchn"/>
    <w:basedOn w:val="Absatz-Standardschriftart"/>
    <w:link w:val="Fuzeile"/>
    <w:uiPriority w:val="99"/>
    <w:rsid w:val="0047432A"/>
    <w:rPr>
      <w:rFonts w:ascii="Cambria" w:eastAsia="MS Mincho" w:hAnsi="Cambria" w:cs="Times New Roman"/>
      <w:sz w:val="24"/>
      <w:szCs w:val="24"/>
      <w:lang w:eastAsia="de-DE"/>
    </w:rPr>
  </w:style>
  <w:style w:type="paragraph" w:customStyle="1" w:styleId="Absender">
    <w:name w:val="Absender"/>
    <w:rsid w:val="0047432A"/>
    <w:pPr>
      <w:framePr w:w="3686" w:h="2019" w:hSpace="142" w:wrap="around" w:vAnchor="page" w:hAnchor="page" w:x="6913" w:y="2553" w:anchorLock="1"/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eastAsia="de-DE"/>
    </w:rPr>
  </w:style>
  <w:style w:type="character" w:styleId="Hyperlink">
    <w:name w:val="Hyperlink"/>
    <w:uiPriority w:val="99"/>
    <w:unhideWhenUsed/>
    <w:rsid w:val="0047432A"/>
    <w:rPr>
      <w:color w:val="0000FF"/>
      <w:u w:val="single"/>
    </w:rPr>
  </w:style>
  <w:style w:type="table" w:styleId="Tabellenraster">
    <w:name w:val="Table Grid"/>
    <w:basedOn w:val="NormaleTabelle"/>
    <w:uiPriority w:val="59"/>
    <w:rsid w:val="0047432A"/>
    <w:pPr>
      <w:spacing w:after="0" w:line="240" w:lineRule="auto"/>
    </w:pPr>
    <w:rPr>
      <w:rFonts w:ascii="Cambria" w:eastAsia="MS Mincho" w:hAnsi="Cambria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semiHidden/>
    <w:unhideWhenUsed/>
    <w:rsid w:val="0047432A"/>
    <w:pPr>
      <w:spacing w:line="240" w:lineRule="auto"/>
    </w:pPr>
    <w:rPr>
      <w:rFonts w:eastAsiaTheme="minorHAnsi"/>
      <w:szCs w:val="24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991089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991089"/>
    <w:rPr>
      <w:rFonts w:ascii="Times New Roman" w:eastAsia="Times New Roman" w:hAnsi="Times New Roman" w:cs="Times New Roman"/>
      <w:sz w:val="24"/>
      <w:szCs w:val="20"/>
      <w:lang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553385"/>
    <w:rPr>
      <w:color w:val="605E5C"/>
      <w:shd w:val="clear" w:color="auto" w:fill="E1DFDD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C3DC0"/>
    <w:pPr>
      <w:spacing w:line="240" w:lineRule="auto"/>
    </w:pPr>
    <w:rPr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C3DC0"/>
    <w:rPr>
      <w:rFonts w:ascii="Times New Roman" w:eastAsia="Times New Roman" w:hAnsi="Times New Roman" w:cs="Times New Roman"/>
      <w:sz w:val="18"/>
      <w:szCs w:val="18"/>
      <w:lang w:eastAsia="de-DE"/>
    </w:rPr>
  </w:style>
  <w:style w:type="paragraph" w:styleId="Listenabsatz">
    <w:name w:val="List Paragraph"/>
    <w:basedOn w:val="Standard"/>
    <w:uiPriority w:val="34"/>
    <w:qFormat/>
    <w:rsid w:val="003F2617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AE1FA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E1FA1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E1FA1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E1FA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E1FA1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94C11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094C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upport-nareg@ukaachen.d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mailto:covid.pathologie@ukaachen.de" TargetMode="External"/><Relationship Id="rId2" Type="http://schemas.openxmlformats.org/officeDocument/2006/relationships/hyperlink" Target="mailto:covid.pathologie@ukaachen.de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0</Words>
  <Characters>1197</Characters>
  <Application>Microsoft Office Word</Application>
  <DocSecurity>0</DocSecurity>
  <Lines>9</Lines>
  <Paragraphs>2</Paragraphs>
  <ScaleCrop>false</ScaleCrop>
  <Company>Universitätsklinikum Aachen AöR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n Lüninck, Christopher</dc:creator>
  <cp:keywords/>
  <dc:description/>
  <cp:lastModifiedBy>Kristina Allgoewer</cp:lastModifiedBy>
  <cp:revision>3</cp:revision>
  <dcterms:created xsi:type="dcterms:W3CDTF">2026-06-29T13:45:00Z</dcterms:created>
  <dcterms:modified xsi:type="dcterms:W3CDTF">2026-06-29T13:55:00Z</dcterms:modified>
</cp:coreProperties>
</file>